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5414820C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9B2B3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Велико Градиште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373F7B8" w14:textId="77777777" w:rsidR="00A30860" w:rsidRDefault="000D0585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  <w:p w14:paraId="22F33E9D" w14:textId="77777777" w:rsidR="00815308" w:rsidRDefault="00815308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F492E00" w14:textId="1FBB91F7" w:rsidR="00815308" w:rsidRPr="00815308" w:rsidRDefault="00333437" w:rsidP="00815308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.</w:t>
            </w:r>
            <w:r w:rsidR="00815308"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ПД </w:t>
            </w:r>
            <w:r w:rsid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“</w:t>
            </w:r>
            <w:r w:rsidR="00815308"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УРО ПВЦ</w:t>
            </w:r>
            <w:r w:rsid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”</w:t>
            </w:r>
            <w:r w:rsidR="00815308"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815308"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доо</w:t>
            </w:r>
            <w:proofErr w:type="spellEnd"/>
            <w:r w:rsidR="00815308"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815308"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ашка</w:t>
            </w:r>
            <w:proofErr w:type="spellEnd"/>
          </w:p>
          <w:p w14:paraId="3576B7DA" w14:textId="77777777" w:rsidR="00815308" w:rsidRPr="00815308" w:rsidRDefault="00815308" w:rsidP="00815308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00/2022-07</w:t>
            </w:r>
          </w:p>
          <w:p w14:paraId="2677F7CB" w14:textId="77777777" w:rsidR="00815308" w:rsidRPr="00815308" w:rsidRDefault="00815308" w:rsidP="00815308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Железничка</w:t>
            </w:r>
            <w:proofErr w:type="spellEnd"/>
            <w:r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бб</w:t>
            </w:r>
            <w:proofErr w:type="spellEnd"/>
            <w:r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ашка</w:t>
            </w:r>
            <w:proofErr w:type="spellEnd"/>
            <w:r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36350</w:t>
            </w:r>
          </w:p>
          <w:p w14:paraId="6369F92A" w14:textId="77777777" w:rsidR="00815308" w:rsidRPr="00815308" w:rsidRDefault="00815308" w:rsidP="00815308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1530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62/500-035</w:t>
            </w:r>
          </w:p>
          <w:p w14:paraId="5323171B" w14:textId="77777777" w:rsidR="00815308" w:rsidRDefault="006C304A" w:rsidP="008153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="00815308" w:rsidRPr="00815308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t>europvcrask@gmail.com</w:t>
              </w:r>
            </w:hyperlink>
            <w:r w:rsidR="008153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43A460C" w14:textId="77777777" w:rsidR="00333437" w:rsidRDefault="00333437" w:rsidP="008153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A9DE8AA" w14:textId="77777777" w:rsidR="00333437" w:rsidRDefault="00333437" w:rsidP="008153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BEC745" w14:textId="79DB6D32" w:rsidR="00333437" w:rsidRPr="00333437" w:rsidRDefault="00333437" w:rsidP="0033343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2. ПД *ВУЈИЋ </w:t>
            </w:r>
            <w:proofErr w:type="spellStart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Инвест</w:t>
            </w:r>
            <w:proofErr w:type="spellEnd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* </w:t>
            </w:r>
            <w:proofErr w:type="spellStart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доо</w:t>
            </w:r>
            <w:proofErr w:type="spellEnd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Ваљево</w:t>
            </w:r>
            <w:proofErr w:type="spellEnd"/>
          </w:p>
          <w:p w14:paraId="60EF8CB0" w14:textId="77777777" w:rsidR="00333437" w:rsidRPr="00333437" w:rsidRDefault="00333437" w:rsidP="0033343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09/2022-07</w:t>
            </w:r>
          </w:p>
          <w:p w14:paraId="60F5280F" w14:textId="77777777" w:rsidR="00333437" w:rsidRPr="00333437" w:rsidRDefault="00333437" w:rsidP="0033343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лексе</w:t>
            </w:r>
            <w:proofErr w:type="spellEnd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дундића</w:t>
            </w:r>
            <w:proofErr w:type="spellEnd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61/1, </w:t>
            </w:r>
            <w:proofErr w:type="spellStart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Ваљево</w:t>
            </w:r>
            <w:proofErr w:type="spellEnd"/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, 14000</w:t>
            </w:r>
          </w:p>
          <w:p w14:paraId="380EA569" w14:textId="77777777" w:rsidR="00333437" w:rsidRPr="00333437" w:rsidRDefault="00333437" w:rsidP="0033343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14/227-201</w:t>
            </w:r>
          </w:p>
          <w:p w14:paraId="26F3A557" w14:textId="12D0445D" w:rsidR="00333437" w:rsidRPr="00333437" w:rsidRDefault="006C304A" w:rsidP="0033343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hyperlink r:id="rId9" w:history="1">
              <w:r w:rsidR="00333437" w:rsidRPr="00A45EE8">
                <w:rPr>
                  <w:rStyle w:val="Hyperlink"/>
                  <w:rFonts w:ascii="Times New Roman" w:eastAsia="Times New Roman" w:hAnsi="Times New Roman" w:cs="Times New Roman"/>
                  <w:b/>
                  <w:sz w:val="24"/>
                  <w:szCs w:val="24"/>
                </w:rPr>
                <w:t>vujicvaljevo@yahoo.com</w:t>
              </w:r>
            </w:hyperlink>
            <w:r w:rsid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33437" w:rsidRPr="003334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cr/>
            </w:r>
          </w:p>
          <w:p w14:paraId="230A93BB" w14:textId="5C7BF058" w:rsidR="00333437" w:rsidRPr="00A11CE6" w:rsidRDefault="00333437" w:rsidP="0081530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30860" w:rsidRPr="0066540E" w14:paraId="41716E2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6BAD54D7" w:rsidR="00A30860" w:rsidRPr="0066540E" w:rsidRDefault="00C21993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2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9C03A69" w14:textId="77777777" w:rsidR="00A30860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  <w:p w14:paraId="0CA98890" w14:textId="77777777" w:rsidR="00333437" w:rsidRDefault="00333437" w:rsidP="008153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852D3C" w14:textId="22616AE4" w:rsidR="00815308" w:rsidRPr="00333437" w:rsidRDefault="00815308" w:rsidP="00333437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Д “GASTEK”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доо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Вршац</w:t>
            </w:r>
            <w:proofErr w:type="spellEnd"/>
          </w:p>
          <w:p w14:paraId="7A25580C" w14:textId="77777777" w:rsidR="00815308" w:rsidRPr="00815308" w:rsidRDefault="00815308" w:rsidP="008153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5308">
              <w:rPr>
                <w:rFonts w:ascii="Times New Roman" w:hAnsi="Times New Roman" w:cs="Times New Roman"/>
                <w:b/>
                <w:sz w:val="24"/>
                <w:szCs w:val="24"/>
              </w:rPr>
              <w:t>804/2022-07</w:t>
            </w:r>
          </w:p>
          <w:p w14:paraId="05AFAAF1" w14:textId="77777777" w:rsidR="00815308" w:rsidRPr="00815308" w:rsidRDefault="00815308" w:rsidP="008153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15308">
              <w:rPr>
                <w:rFonts w:ascii="Times New Roman" w:hAnsi="Times New Roman" w:cs="Times New Roman"/>
                <w:b/>
                <w:sz w:val="24"/>
                <w:szCs w:val="24"/>
              </w:rPr>
              <w:t>Ђуре</w:t>
            </w:r>
            <w:proofErr w:type="spellEnd"/>
            <w:r w:rsidRPr="008153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15308">
              <w:rPr>
                <w:rFonts w:ascii="Times New Roman" w:hAnsi="Times New Roman" w:cs="Times New Roman"/>
                <w:b/>
                <w:sz w:val="24"/>
                <w:szCs w:val="24"/>
              </w:rPr>
              <w:t>Цвејића</w:t>
            </w:r>
            <w:proofErr w:type="spellEnd"/>
            <w:r w:rsidRPr="008153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, </w:t>
            </w:r>
            <w:proofErr w:type="spellStart"/>
            <w:r w:rsidRPr="00815308">
              <w:rPr>
                <w:rFonts w:ascii="Times New Roman" w:hAnsi="Times New Roman" w:cs="Times New Roman"/>
                <w:b/>
                <w:sz w:val="24"/>
                <w:szCs w:val="24"/>
              </w:rPr>
              <w:t>Вршац</w:t>
            </w:r>
            <w:proofErr w:type="spellEnd"/>
            <w:r w:rsidRPr="008153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6300</w:t>
            </w:r>
          </w:p>
          <w:p w14:paraId="3F3D864A" w14:textId="77777777" w:rsidR="00815308" w:rsidRPr="00815308" w:rsidRDefault="00815308" w:rsidP="008153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5308">
              <w:rPr>
                <w:rFonts w:ascii="Times New Roman" w:hAnsi="Times New Roman" w:cs="Times New Roman"/>
                <w:b/>
                <w:sz w:val="24"/>
                <w:szCs w:val="24"/>
              </w:rPr>
              <w:t>013/2831-807</w:t>
            </w:r>
          </w:p>
          <w:p w14:paraId="2782B7CC" w14:textId="77777777" w:rsidR="00815308" w:rsidRDefault="006C304A" w:rsidP="00815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815308" w:rsidRPr="00AC17E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astec.rs@gmail.com</w:t>
              </w:r>
            </w:hyperlink>
            <w:r w:rsidR="008153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CD1CD65" w14:textId="77777777" w:rsidR="00333437" w:rsidRDefault="00333437" w:rsidP="008153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C1960C" w14:textId="77777777" w:rsidR="00333437" w:rsidRDefault="00333437" w:rsidP="008153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60E420" w14:textId="3DB9E02B" w:rsidR="00333437" w:rsidRPr="00333437" w:rsidRDefault="00333437" w:rsidP="00333437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Д *ЕНЕРЏИ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нет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Оне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*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доо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Јагодина</w:t>
            </w:r>
            <w:proofErr w:type="spellEnd"/>
          </w:p>
          <w:p w14:paraId="4D1C50C7" w14:textId="77777777" w:rsidR="00333437" w:rsidRPr="00333437" w:rsidRDefault="00333437" w:rsidP="003334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808/2022-07</w:t>
            </w:r>
          </w:p>
          <w:p w14:paraId="5253C220" w14:textId="77777777" w:rsidR="00333437" w:rsidRPr="00333437" w:rsidRDefault="00333437" w:rsidP="003334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Рибарска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9,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Јагодина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35000</w:t>
            </w:r>
          </w:p>
          <w:p w14:paraId="724B2BAD" w14:textId="77777777" w:rsidR="00333437" w:rsidRPr="00333437" w:rsidRDefault="00333437" w:rsidP="003334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035/250-501</w:t>
            </w:r>
          </w:p>
          <w:p w14:paraId="58A63BF3" w14:textId="50D93FB3" w:rsidR="00333437" w:rsidRPr="00333437" w:rsidRDefault="006C304A" w:rsidP="003334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1" w:history="1">
              <w:r w:rsidR="00333437" w:rsidRPr="00A45EE8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jagodina@energynet.rs</w:t>
              </w:r>
            </w:hyperlink>
            <w:r w:rsid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33437"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cr/>
            </w:r>
          </w:p>
          <w:p w14:paraId="0809DF5B" w14:textId="192759E2" w:rsidR="00333437" w:rsidRPr="00333437" w:rsidRDefault="00333437" w:rsidP="003334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  <w:r w:rsidRPr="00333437">
              <w:rPr>
                <w:b/>
              </w:rPr>
              <w:t xml:space="preserve"> </w:t>
            </w:r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СЗР *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Елтекс-Термотехника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*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Пожаревац</w:t>
            </w:r>
            <w:proofErr w:type="spellEnd"/>
          </w:p>
          <w:p w14:paraId="7DCA558F" w14:textId="77777777" w:rsidR="00333437" w:rsidRPr="00333437" w:rsidRDefault="00333437" w:rsidP="003334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836/2022-07</w:t>
            </w:r>
          </w:p>
          <w:p w14:paraId="5641554B" w14:textId="77777777" w:rsidR="00333437" w:rsidRPr="00333437" w:rsidRDefault="00333437" w:rsidP="003334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Косовска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25, </w:t>
            </w:r>
            <w:proofErr w:type="spellStart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Пожаревац</w:t>
            </w:r>
            <w:proofErr w:type="spellEnd"/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2000</w:t>
            </w:r>
          </w:p>
          <w:p w14:paraId="23721250" w14:textId="77777777" w:rsidR="00333437" w:rsidRPr="00333437" w:rsidRDefault="00333437" w:rsidP="003334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3437">
              <w:rPr>
                <w:rFonts w:ascii="Times New Roman" w:hAnsi="Times New Roman" w:cs="Times New Roman"/>
                <w:b/>
                <w:sz w:val="24"/>
                <w:szCs w:val="24"/>
              </w:rPr>
              <w:t>063/212-302</w:t>
            </w:r>
          </w:p>
          <w:p w14:paraId="483C03FA" w14:textId="22156A6F" w:rsidR="00333437" w:rsidRPr="00A11CE6" w:rsidRDefault="006C304A" w:rsidP="003334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333437" w:rsidRPr="00333437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elteh012@gmail.com</w:t>
              </w:r>
            </w:hyperlink>
            <w:r w:rsidR="003334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D0585" w:rsidRPr="0066540E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5B8CDB80" w:rsidR="000D0585" w:rsidRPr="0066540E" w:rsidDel="00A00A87" w:rsidRDefault="00C21993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3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0D6C77F" w14:textId="77777777" w:rsidR="000D0585" w:rsidRDefault="000D058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  <w:p w14:paraId="09766C3C" w14:textId="10F230C5" w:rsidR="00815308" w:rsidRPr="00815308" w:rsidRDefault="00815308" w:rsidP="00815308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815308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ПД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“</w:t>
            </w:r>
            <w:r w:rsidRPr="00815308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НЕРЏИ нет Он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”</w:t>
            </w:r>
            <w:r w:rsidRPr="00815308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доо Јагодина</w:t>
            </w:r>
          </w:p>
          <w:p w14:paraId="1F22DE84" w14:textId="77777777" w:rsidR="00815308" w:rsidRPr="00815308" w:rsidRDefault="00815308" w:rsidP="00815308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815308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08/2022-07</w:t>
            </w:r>
          </w:p>
          <w:p w14:paraId="17BF2195" w14:textId="77777777" w:rsidR="00815308" w:rsidRPr="00815308" w:rsidRDefault="00815308" w:rsidP="00815308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815308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Рибарска 9, Јагодина 35000</w:t>
            </w:r>
          </w:p>
          <w:p w14:paraId="1A780A60" w14:textId="77777777" w:rsidR="00815308" w:rsidRPr="00815308" w:rsidRDefault="00815308" w:rsidP="00815308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815308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35/250-501</w:t>
            </w:r>
          </w:p>
          <w:p w14:paraId="3417C553" w14:textId="37BC1AE7" w:rsidR="00815308" w:rsidRPr="00815308" w:rsidRDefault="006C304A" w:rsidP="0081530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hyperlink r:id="rId13" w:history="1">
              <w:r w:rsidR="00815308" w:rsidRPr="00AC17E1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Cyrl-CS"/>
                </w:rPr>
                <w:t>jagodina@energynet.rs</w:t>
              </w:r>
            </w:hyperlink>
            <w:r w:rsidR="0081530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0D0585" w:rsidRPr="0066540E" w14:paraId="0408763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7EBA4DAA" w:rsidR="000D0585" w:rsidRDefault="00C21993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660DDEB" w14:textId="77777777" w:rsidR="000D0585" w:rsidRDefault="000D0585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-радијатора и пратећег прибора</w:t>
            </w:r>
          </w:p>
          <w:p w14:paraId="005649BA" w14:textId="16F676C1" w:rsidR="00815308" w:rsidRPr="00815308" w:rsidRDefault="00815308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815308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ПД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“</w:t>
            </w:r>
            <w:r w:rsidRPr="00815308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ЕНЕРЏИ нет Оне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”</w:t>
            </w:r>
            <w:r w:rsidRPr="00815308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доо Јагодина</w:t>
            </w:r>
          </w:p>
          <w:p w14:paraId="09571F51" w14:textId="77777777" w:rsidR="00815308" w:rsidRPr="00815308" w:rsidRDefault="00815308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815308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808/2022-07</w:t>
            </w:r>
          </w:p>
          <w:p w14:paraId="6E59297C" w14:textId="77777777" w:rsidR="00815308" w:rsidRPr="00815308" w:rsidRDefault="00815308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815308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Рибарска 9, Јагодина 35000</w:t>
            </w:r>
          </w:p>
          <w:p w14:paraId="6D997810" w14:textId="77777777" w:rsidR="00815308" w:rsidRPr="00815308" w:rsidRDefault="00815308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815308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035/250-501</w:t>
            </w:r>
          </w:p>
          <w:p w14:paraId="7D997AC9" w14:textId="7DE15AA5" w:rsidR="00815308" w:rsidRPr="00815308" w:rsidRDefault="006C304A" w:rsidP="00815308">
            <w:pPr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</w:pPr>
            <w:hyperlink r:id="rId14" w:history="1">
              <w:r w:rsidR="00815308" w:rsidRPr="00AC17E1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  <w:lang w:val="sr-Cyrl-CS"/>
                </w:rPr>
                <w:t>jagodina@energynet.rs</w:t>
              </w:r>
            </w:hyperlink>
            <w:r w:rsidR="0081530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0D0585" w:rsidRPr="0066540E" w14:paraId="5C5038E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5903968" w14:textId="2DBC880B" w:rsidR="000D0585" w:rsidRDefault="00C21993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8700B45" w14:textId="77777777" w:rsidR="000D0585" w:rsidRDefault="000D058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овани грејач)</w:t>
            </w:r>
          </w:p>
          <w:p w14:paraId="28A27F37" w14:textId="77777777" w:rsidR="00333437" w:rsidRDefault="00333437" w:rsidP="00815308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14:paraId="0E6A5D71" w14:textId="09C0FD35" w:rsidR="00815308" w:rsidRPr="00333437" w:rsidRDefault="00815308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ПД “GASTEK” доо Вршац</w:t>
            </w:r>
          </w:p>
          <w:p w14:paraId="218F6B9B" w14:textId="77777777" w:rsidR="00815308" w:rsidRPr="00333437" w:rsidRDefault="00815308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804/2022-07</w:t>
            </w:r>
          </w:p>
          <w:p w14:paraId="161FCB97" w14:textId="77777777" w:rsidR="00815308" w:rsidRPr="00333437" w:rsidRDefault="00815308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Ђуре Цвејића 2, Вршац 26300</w:t>
            </w:r>
          </w:p>
          <w:p w14:paraId="5CD20EC2" w14:textId="77777777" w:rsidR="00815308" w:rsidRPr="00333437" w:rsidRDefault="00815308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013/2831-807</w:t>
            </w:r>
          </w:p>
          <w:p w14:paraId="7CF732A6" w14:textId="77777777" w:rsidR="00815308" w:rsidRDefault="006C304A" w:rsidP="00815308">
            <w:pPr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</w:pPr>
            <w:hyperlink r:id="rId15" w:history="1">
              <w:r w:rsidR="00815308" w:rsidRPr="00333437">
                <w:rPr>
                  <w:rStyle w:val="Hyperlink"/>
                  <w:rFonts w:ascii="Times New Roman" w:eastAsia="Calibri" w:hAnsi="Times New Roman" w:cs="Times New Roman"/>
                  <w:b/>
                  <w:sz w:val="24"/>
                  <w:szCs w:val="24"/>
                  <w:lang w:val="sr-Cyrl-CS"/>
                </w:rPr>
                <w:t>gastec.rs@gmail.com</w:t>
              </w:r>
            </w:hyperlink>
            <w:r w:rsidR="00815308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 </w:t>
            </w:r>
          </w:p>
          <w:p w14:paraId="325F0A0F" w14:textId="77777777" w:rsidR="00333437" w:rsidRPr="00333437" w:rsidRDefault="00333437" w:rsidP="00815308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</w:p>
          <w:p w14:paraId="152BD04B" w14:textId="77777777" w:rsidR="00333437" w:rsidRPr="00333437" w:rsidRDefault="00333437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2.</w:t>
            </w: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ab/>
              <w:t>ПД *ЕНЕРЏИ нет Оне* доо Јагодина</w:t>
            </w:r>
          </w:p>
          <w:p w14:paraId="4CE28F42" w14:textId="77777777" w:rsidR="00333437" w:rsidRPr="00333437" w:rsidRDefault="00333437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808/2022-07</w:t>
            </w:r>
          </w:p>
          <w:p w14:paraId="2A9EB1CB" w14:textId="77777777" w:rsidR="00333437" w:rsidRPr="00333437" w:rsidRDefault="00333437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Рибарска 9, Јагодина 35000</w:t>
            </w:r>
          </w:p>
          <w:p w14:paraId="251771EB" w14:textId="77777777" w:rsidR="00333437" w:rsidRPr="00333437" w:rsidRDefault="00333437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035/250-501</w:t>
            </w:r>
          </w:p>
          <w:p w14:paraId="31622472" w14:textId="77777777" w:rsidR="00333437" w:rsidRPr="00333437" w:rsidRDefault="006C304A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hyperlink r:id="rId16" w:history="1">
              <w:r w:rsidR="00333437" w:rsidRPr="00333437">
                <w:rPr>
                  <w:rStyle w:val="Hyperlink"/>
                  <w:rFonts w:ascii="Times New Roman" w:eastAsia="Calibri" w:hAnsi="Times New Roman" w:cs="Times New Roman"/>
                  <w:b/>
                  <w:sz w:val="24"/>
                  <w:szCs w:val="24"/>
                  <w:lang w:val="sr-Latn-RS"/>
                </w:rPr>
                <w:t>jagodina@energynet.rs</w:t>
              </w:r>
            </w:hyperlink>
            <w:r w:rsidR="00333437"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 xml:space="preserve"> </w:t>
            </w:r>
          </w:p>
          <w:p w14:paraId="0F7A0E8E" w14:textId="1D1D04E7" w:rsidR="00333437" w:rsidRPr="00333437" w:rsidRDefault="00333437" w:rsidP="00333437">
            <w:pPr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  </w:t>
            </w:r>
          </w:p>
          <w:p w14:paraId="588D0A51" w14:textId="77777777" w:rsidR="00333437" w:rsidRPr="00333437" w:rsidRDefault="00333437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3. СЗР *Елтекс-Термотехника* Пожаревац</w:t>
            </w:r>
          </w:p>
          <w:p w14:paraId="35D1B020" w14:textId="77777777" w:rsidR="00333437" w:rsidRPr="00333437" w:rsidRDefault="00333437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836/2022-07</w:t>
            </w:r>
          </w:p>
          <w:p w14:paraId="485E8847" w14:textId="77777777" w:rsidR="00333437" w:rsidRPr="00333437" w:rsidRDefault="00333437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Косовска 125, Пожаревац 12000</w:t>
            </w:r>
          </w:p>
          <w:p w14:paraId="6D9EDEA9" w14:textId="77777777" w:rsidR="00333437" w:rsidRPr="00333437" w:rsidRDefault="00333437" w:rsidP="00333437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063/212-302</w:t>
            </w:r>
          </w:p>
          <w:p w14:paraId="18F724EC" w14:textId="34BAB005" w:rsidR="00333437" w:rsidRPr="00815308" w:rsidRDefault="006C304A" w:rsidP="00333437">
            <w:pPr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</w:pPr>
            <w:hyperlink r:id="rId17" w:history="1">
              <w:r w:rsidR="00333437" w:rsidRPr="00A45EE8">
                <w:rPr>
                  <w:rStyle w:val="Hyperlink"/>
                  <w:rFonts w:ascii="Times New Roman" w:eastAsia="Calibri" w:hAnsi="Times New Roman" w:cs="Times New Roman"/>
                  <w:b/>
                  <w:sz w:val="24"/>
                  <w:szCs w:val="24"/>
                  <w:lang w:val="sr-Latn-RS"/>
                </w:rPr>
                <w:t>elteh012@gmail.com</w:t>
              </w:r>
            </w:hyperlink>
            <w:r w:rsidR="00333437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 xml:space="preserve"> </w:t>
            </w:r>
          </w:p>
        </w:tc>
      </w:tr>
      <w:tr w:rsidR="000D0585" w:rsidRPr="0066540E" w14:paraId="7BBFC7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F0E9995" w14:textId="27AB6F10" w:rsidR="000D0585" w:rsidRDefault="00C21993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95F5943" w14:textId="77777777" w:rsidR="000D0585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A11CE6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пратећ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грејног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система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8FF7A4B" w14:textId="77777777" w:rsidR="00333437" w:rsidRDefault="00333437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9342C1A" w14:textId="7DF25F27" w:rsidR="00815308" w:rsidRPr="00333437" w:rsidRDefault="00815308" w:rsidP="00333437">
            <w:pPr>
              <w:pStyle w:val="ListParagraph"/>
              <w:numPr>
                <w:ilvl w:val="0"/>
                <w:numId w:val="33"/>
              </w:num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ЗР “ЕЛСОЛ” Пожаревац</w:t>
            </w:r>
          </w:p>
          <w:p w14:paraId="418CC4A7" w14:textId="77777777" w:rsidR="00815308" w:rsidRPr="00333437" w:rsidRDefault="00815308" w:rsidP="00815308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07/2022-07</w:t>
            </w:r>
          </w:p>
          <w:p w14:paraId="50610106" w14:textId="77777777" w:rsidR="00815308" w:rsidRPr="00333437" w:rsidRDefault="00815308" w:rsidP="00815308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Хајдук Вељкова 196, Пожаревац 12000</w:t>
            </w:r>
          </w:p>
          <w:p w14:paraId="34713286" w14:textId="77777777" w:rsidR="00815308" w:rsidRPr="00333437" w:rsidRDefault="00815308" w:rsidP="00815308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12/7525-290</w:t>
            </w:r>
          </w:p>
          <w:p w14:paraId="7C037E36" w14:textId="77777777" w:rsidR="00815308" w:rsidRDefault="006C304A" w:rsidP="00815308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hyperlink r:id="rId18" w:history="1">
              <w:r w:rsidR="00815308" w:rsidRPr="00333437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  <w:lang w:val="sr-Cyrl-CS"/>
                </w:rPr>
                <w:t>office@elsol.rs</w:t>
              </w:r>
            </w:hyperlink>
            <w:r w:rsidR="00815308"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176515AA" w14:textId="77777777" w:rsidR="00333437" w:rsidRDefault="00333437" w:rsidP="0081530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12B8519A" w14:textId="4BF150DA" w:rsidR="00333437" w:rsidRPr="00333437" w:rsidRDefault="00333437" w:rsidP="00333437">
            <w:pPr>
              <w:pStyle w:val="ListParagraph"/>
              <w:numPr>
                <w:ilvl w:val="0"/>
                <w:numId w:val="33"/>
              </w:num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 xml:space="preserve"> СЗР *Елтекс-Термотехника* Пожаревац</w:t>
            </w:r>
          </w:p>
          <w:p w14:paraId="441F47E7" w14:textId="77777777" w:rsidR="00333437" w:rsidRPr="00333437" w:rsidRDefault="00333437" w:rsidP="00333437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836/2022-07</w:t>
            </w:r>
          </w:p>
          <w:p w14:paraId="7F164347" w14:textId="77777777" w:rsidR="00333437" w:rsidRPr="00333437" w:rsidRDefault="00333437" w:rsidP="00333437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Косовска 125, Пожаревац 12000</w:t>
            </w:r>
          </w:p>
          <w:p w14:paraId="141FFD3F" w14:textId="77777777" w:rsidR="00333437" w:rsidRPr="00333437" w:rsidRDefault="00333437" w:rsidP="00333437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063/212-302</w:t>
            </w:r>
          </w:p>
          <w:p w14:paraId="1BFCDB33" w14:textId="1A379FBF" w:rsidR="00333437" w:rsidRPr="00333437" w:rsidRDefault="006C304A" w:rsidP="00333437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hyperlink r:id="rId19" w:history="1">
              <w:r w:rsidR="00333437" w:rsidRPr="00333437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  <w:lang w:val="sr-Latn-RS"/>
                </w:rPr>
                <w:t>elteh012@gmail.com</w:t>
              </w:r>
            </w:hyperlink>
            <w:r w:rsidR="00333437" w:rsidRPr="003334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 xml:space="preserve"> </w:t>
            </w:r>
          </w:p>
          <w:p w14:paraId="0E26A620" w14:textId="48ACCE38" w:rsidR="00333437" w:rsidRPr="00815308" w:rsidRDefault="00333437" w:rsidP="0081530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lastRenderedPageBreak/>
        <w:t xml:space="preserve"> </w:t>
      </w:r>
    </w:p>
    <w:sectPr w:rsidR="00CB7E8C" w:rsidRPr="002C788C" w:rsidSect="006C304A">
      <w:headerReference w:type="default" r:id="rId20"/>
      <w:pgSz w:w="11906" w:h="16838" w:code="9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A474C" w14:textId="77777777" w:rsidR="0059436C" w:rsidRDefault="0059436C" w:rsidP="00CB7E8C">
      <w:pPr>
        <w:spacing w:after="0" w:line="240" w:lineRule="auto"/>
      </w:pPr>
      <w:r>
        <w:separator/>
      </w:r>
    </w:p>
  </w:endnote>
  <w:endnote w:type="continuationSeparator" w:id="0">
    <w:p w14:paraId="51FDE3DC" w14:textId="77777777" w:rsidR="0059436C" w:rsidRDefault="0059436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98F5F" w14:textId="77777777" w:rsidR="0059436C" w:rsidRDefault="0059436C" w:rsidP="00CB7E8C">
      <w:pPr>
        <w:spacing w:after="0" w:line="240" w:lineRule="auto"/>
      </w:pPr>
      <w:r>
        <w:separator/>
      </w:r>
    </w:p>
  </w:footnote>
  <w:footnote w:type="continuationSeparator" w:id="0">
    <w:p w14:paraId="039B5F87" w14:textId="77777777" w:rsidR="0059436C" w:rsidRDefault="0059436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4E7063"/>
    <w:multiLevelType w:val="hybridMultilevel"/>
    <w:tmpl w:val="53B4B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386E30"/>
    <w:multiLevelType w:val="hybridMultilevel"/>
    <w:tmpl w:val="3AC61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492987462">
    <w:abstractNumId w:val="25"/>
  </w:num>
  <w:num w:numId="2" w16cid:durableId="1649091630">
    <w:abstractNumId w:val="16"/>
  </w:num>
  <w:num w:numId="3" w16cid:durableId="781650700">
    <w:abstractNumId w:val="26"/>
  </w:num>
  <w:num w:numId="4" w16cid:durableId="1860771109">
    <w:abstractNumId w:val="8"/>
  </w:num>
  <w:num w:numId="5" w16cid:durableId="817652496">
    <w:abstractNumId w:val="14"/>
  </w:num>
  <w:num w:numId="6" w16cid:durableId="1203907299">
    <w:abstractNumId w:val="30"/>
  </w:num>
  <w:num w:numId="7" w16cid:durableId="809371870">
    <w:abstractNumId w:val="12"/>
  </w:num>
  <w:num w:numId="8" w16cid:durableId="1632782991">
    <w:abstractNumId w:val="15"/>
  </w:num>
  <w:num w:numId="9" w16cid:durableId="2107119307">
    <w:abstractNumId w:val="32"/>
  </w:num>
  <w:num w:numId="10" w16cid:durableId="17396425">
    <w:abstractNumId w:val="31"/>
  </w:num>
  <w:num w:numId="11" w16cid:durableId="1019741894">
    <w:abstractNumId w:val="7"/>
  </w:num>
  <w:num w:numId="12" w16cid:durableId="852768535">
    <w:abstractNumId w:val="29"/>
  </w:num>
  <w:num w:numId="13" w16cid:durableId="1495144085">
    <w:abstractNumId w:val="23"/>
  </w:num>
  <w:num w:numId="14" w16cid:durableId="718435064">
    <w:abstractNumId w:val="3"/>
  </w:num>
  <w:num w:numId="15" w16cid:durableId="663513442">
    <w:abstractNumId w:val="9"/>
  </w:num>
  <w:num w:numId="16" w16cid:durableId="1297492773">
    <w:abstractNumId w:val="21"/>
  </w:num>
  <w:num w:numId="17" w16cid:durableId="2031640291">
    <w:abstractNumId w:val="28"/>
  </w:num>
  <w:num w:numId="18" w16cid:durableId="376199976">
    <w:abstractNumId w:val="19"/>
  </w:num>
  <w:num w:numId="19" w16cid:durableId="796875585">
    <w:abstractNumId w:val="0"/>
  </w:num>
  <w:num w:numId="20" w16cid:durableId="1698969156">
    <w:abstractNumId w:val="11"/>
  </w:num>
  <w:num w:numId="21" w16cid:durableId="418447600">
    <w:abstractNumId w:val="4"/>
  </w:num>
  <w:num w:numId="22" w16cid:durableId="8532513">
    <w:abstractNumId w:val="6"/>
  </w:num>
  <w:num w:numId="23" w16cid:durableId="1491944256">
    <w:abstractNumId w:val="24"/>
  </w:num>
  <w:num w:numId="24" w16cid:durableId="341661243">
    <w:abstractNumId w:val="10"/>
  </w:num>
  <w:num w:numId="25" w16cid:durableId="1001274590">
    <w:abstractNumId w:val="17"/>
  </w:num>
  <w:num w:numId="26" w16cid:durableId="822159818">
    <w:abstractNumId w:val="22"/>
  </w:num>
  <w:num w:numId="27" w16cid:durableId="548491519">
    <w:abstractNumId w:val="1"/>
  </w:num>
  <w:num w:numId="28" w16cid:durableId="1693993780">
    <w:abstractNumId w:val="13"/>
  </w:num>
  <w:num w:numId="29" w16cid:durableId="815296329">
    <w:abstractNumId w:val="27"/>
  </w:num>
  <w:num w:numId="30" w16cid:durableId="625240470">
    <w:abstractNumId w:val="5"/>
  </w:num>
  <w:num w:numId="31" w16cid:durableId="1831169839">
    <w:abstractNumId w:val="18"/>
  </w:num>
  <w:num w:numId="32" w16cid:durableId="33241796">
    <w:abstractNumId w:val="2"/>
  </w:num>
  <w:num w:numId="33" w16cid:durableId="1794396229">
    <w:abstractNumId w:val="2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33437"/>
    <w:rsid w:val="00370499"/>
    <w:rsid w:val="003D67B7"/>
    <w:rsid w:val="003E5425"/>
    <w:rsid w:val="003E735E"/>
    <w:rsid w:val="00410446"/>
    <w:rsid w:val="004135DF"/>
    <w:rsid w:val="00414D8E"/>
    <w:rsid w:val="00425CAA"/>
    <w:rsid w:val="004340D1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9436C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304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15308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666E2"/>
    <w:rsid w:val="0097541E"/>
    <w:rsid w:val="0097747A"/>
    <w:rsid w:val="00983E78"/>
    <w:rsid w:val="00996108"/>
    <w:rsid w:val="009B2B32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21993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44B9B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opvcrask@gmail.com" TargetMode="External"/><Relationship Id="rId13" Type="http://schemas.openxmlformats.org/officeDocument/2006/relationships/hyperlink" Target="mailto:jagodina@energynet.rs" TargetMode="External"/><Relationship Id="rId18" Type="http://schemas.openxmlformats.org/officeDocument/2006/relationships/hyperlink" Target="mailto:office@elsol.r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elteh012@gmail.com" TargetMode="External"/><Relationship Id="rId17" Type="http://schemas.openxmlformats.org/officeDocument/2006/relationships/hyperlink" Target="mailto:elteh012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jagodina@energynet.r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godina@energynet.r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gastec.rs@gmail.com" TargetMode="External"/><Relationship Id="rId10" Type="http://schemas.openxmlformats.org/officeDocument/2006/relationships/hyperlink" Target="mailto:gastec.rs@gmail.com" TargetMode="External"/><Relationship Id="rId19" Type="http://schemas.openxmlformats.org/officeDocument/2006/relationships/hyperlink" Target="mailto:elteh01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ujicvaljevo@yahoo.com" TargetMode="External"/><Relationship Id="rId14" Type="http://schemas.openxmlformats.org/officeDocument/2006/relationships/hyperlink" Target="mailto:jagodina@energynet.r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DAA524-CFCE-40D5-BB2A-675C0509B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OU-SLADJA</cp:lastModifiedBy>
  <cp:revision>9</cp:revision>
  <cp:lastPrinted>2022-07-28T07:52:00Z</cp:lastPrinted>
  <dcterms:created xsi:type="dcterms:W3CDTF">2022-05-23T09:34:00Z</dcterms:created>
  <dcterms:modified xsi:type="dcterms:W3CDTF">2022-07-28T07:52:00Z</dcterms:modified>
</cp:coreProperties>
</file>